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13f6b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5f8501de-11de-4026-b270-edc895b79574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8T04:07:33Z</dcterms:created>
  <dcterms:modified xsi:type="dcterms:W3CDTF">2023-06-18T04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